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sychologist position at your esteemed organization in Russia Saint Petersburg. As a dedicated and experienced mental health professional, I am eager to contribute my expertise, passion for psychology, and cultural sensitivity to support individuals and communities in this vibrant city. With a strong academic foundation, hands-on clinical experience, and a deep appreciation for the unique psychological needs of diverse populations, I am confident that my background aligns perfectly with the goals of your institution.</w:t>
      </w:r>
    </w:p>
    <w:p>
      <w:pPr>
        <w:pStyle w:val="BodyText"/>
      </w:pPr>
      <w:r>
        <w:t xml:space="preserve">My journey in psychology began with a Bachelor’s degree in Psychology from [University Name], where I developed a solid understanding of human behavior, cognitive processes, and therapeutic methodologies. This was followed by a Master’s degree in Clinical Psychology, during which I specialized in evidence-based interventions for anxiety, depression, and trauma. My academic training was complemented by extensive internships at [Clinic/Institution Name], where I provided individual and group therapy to clients from varied cultural backgrounds. These experiences not only honed my clinical skills but also deepened my commitment to fostering mental well-being through empathy, ethical practice, and cultural competence.</w:t>
      </w:r>
    </w:p>
    <w:p>
      <w:pPr>
        <w:pStyle w:val="BodyText"/>
      </w:pPr>
      <w:r>
        <w:t xml:space="preserve">As a Psychologist, I have always been driven by the belief that mental health is a fundamental aspect of overall wellness. In Russia Saint Petersburg, where the fast-paced urban environment and rich cultural heritage create unique challenges for residents, I see an opportunity to make a meaningful impact. The city’s blend of historical significance and modernity presents a dynamic setting for addressing mental health issues, from stress related to professional demands to emotional struggles tied to societal changes. My work in this context would focus on creating safe, inclusive spaces where individuals feel empowered to explore their emotions, overcome obstacles, and thrive.</w:t>
      </w:r>
    </w:p>
    <w:p>
      <w:pPr>
        <w:pStyle w:val="BodyText"/>
      </w:pPr>
      <w:r>
        <w:t xml:space="preserve">One of my core strengths as a Psychologist is my ability to connect with clients on a personal level while maintaining professional boundaries. I have experience working with children, adolescents, and adults across different socioeconomic and cultural backgrounds. In Russia Saint Petersburg, where mental health awareness is growing but still faces stigma in some areas, I aim to bridge gaps through education, advocacy, and compassionate care. My approach is rooted in humanistic principles, emphasizing respect for each individual’s story while integrating cognitive-behavioral techniques to promote resilience and growth.</w:t>
      </w:r>
    </w:p>
    <w:p>
      <w:pPr>
        <w:pStyle w:val="BodyText"/>
      </w:pPr>
      <w:r>
        <w:t xml:space="preserve">What draws me specifically to Russia Saint Petersburg is its potential as a hub for innovation in mental health services. The city’s universities, research institutions, and community organizations are increasingly prioritizing psychological well-being, creating a fertile ground for collaboration. I am particularly interested in working with local initiatives that address the psychological needs of marginalized groups, such as students navigating academic pressures or professionals facing work-life balance challenges. My goal is to contribute to programs that not only provide therapy but also foster preventive care and community resilience.</w:t>
      </w:r>
    </w:p>
    <w:p>
      <w:pPr>
        <w:pStyle w:val="BodyText"/>
      </w:pPr>
      <w:r>
        <w:t xml:space="preserve">Throughout my career, I have stayed abreast of the latest developments in psychology through continuous professional development. This includes attending workshops on trauma-informed care, cultural sensitivity training, and seminars on emerging therapeutic technologies. I am also fluent in [Language(s)], which would allow me to effectively communicate with a broader range of clients in Russia Saint Petersburg. My adaptability and openness to learning new approaches ensure that I can meet the evolving needs of my clients while maintaining the highest standards of care.</w:t>
      </w:r>
    </w:p>
    <w:p>
      <w:pPr>
        <w:pStyle w:val="BodyText"/>
      </w:pPr>
      <w:r>
        <w:t xml:space="preserve">Joining your team would be a privilege, as I am deeply inspired by your organization’s mission to advance mental health in Russia Saint Petersburg. I am particularly impressed by [specific detail about the organization, e.g., “your commitment to community outreach” or “your innovative therapeutic programs”], which resonates with my own values. I am eager to bring my expertise in psychological assessment, counseling, and program development to support your initiatives and contribute to the well-being of individuals in this remarkable city.</w:t>
      </w:r>
    </w:p>
    <w:p>
      <w:pPr>
        <w:pStyle w:val="BodyText"/>
      </w:pPr>
      <w:r>
        <w:t xml:space="preserve">In conclusion, I am confident that my qualifications, passion for psychology, and dedication to serving communities in Russia Saint Petersburg make me an ideal candidate for this position. I would be honored to discuss how my background and vision align with your organization’s goals. Thank you for considering my application. I look forward to the opportunity to contribute to the mental health landscape of Saint Petersburg and make a lasting difference in the lives of those we serve.</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Russia Saint Petersburg</dc:title>
  <dc:creator/>
  <dc:language>en</dc:language>
  <cp:keywords/>
  <dcterms:created xsi:type="dcterms:W3CDTF">2026-07-24T13:01:50Z</dcterms:created>
  <dcterms:modified xsi:type="dcterms:W3CDTF">2026-07-24T13:01:50Z</dcterms:modified>
</cp:coreProperties>
</file>

<file path=docProps/custom.xml><?xml version="1.0" encoding="utf-8"?>
<Properties xmlns="http://schemas.openxmlformats.org/officeDocument/2006/custom-properties" xmlns:vt="http://schemas.openxmlformats.org/officeDocument/2006/docPropsVTypes"/>
</file>